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247021" w14:textId="77777777" w:rsidR="00B46FBA" w:rsidRDefault="00B46FBA" w:rsidP="00B46FBA">
      <w:pPr>
        <w:jc w:val="lowKashida"/>
      </w:pPr>
      <w:r>
        <w:t>Since data files are uploaded to Dropbox, the automation process starts by:</w:t>
      </w:r>
    </w:p>
    <w:p w14:paraId="4FF5F3B6" w14:textId="49490869" w:rsidR="00B46FBA" w:rsidRDefault="00B46FBA" w:rsidP="003A76C1">
      <w:pPr>
        <w:pStyle w:val="ListParagraph"/>
        <w:numPr>
          <w:ilvl w:val="0"/>
          <w:numId w:val="1"/>
        </w:numPr>
        <w:jc w:val="lowKashida"/>
      </w:pPr>
      <w:r w:rsidRPr="003A76C1">
        <w:rPr>
          <w:b/>
          <w:bCs/>
        </w:rPr>
        <w:t>“</w:t>
      </w:r>
      <w:r w:rsidRPr="003A76C1">
        <w:rPr>
          <w:b/>
          <w:bCs/>
        </w:rPr>
        <w:t>dbxintegrationlocal.py</w:t>
      </w:r>
      <w:r w:rsidRPr="003A76C1">
        <w:rPr>
          <w:b/>
          <w:bCs/>
        </w:rPr>
        <w:t xml:space="preserve">” </w:t>
      </w:r>
      <w:r w:rsidRPr="00B46FBA">
        <w:t>would</w:t>
      </w:r>
      <w:r>
        <w:t xml:space="preserve"> check for any changes </w:t>
      </w:r>
      <w:proofErr w:type="gramStart"/>
      <w:r>
        <w:t>in regard to</w:t>
      </w:r>
      <w:proofErr w:type="gramEnd"/>
      <w:r>
        <w:t xml:space="preserve"> the file</w:t>
      </w:r>
      <w:r w:rsidR="003A76C1">
        <w:t>s</w:t>
      </w:r>
      <w:r>
        <w:t xml:space="preserve"> in </w:t>
      </w:r>
      <w:r w:rsidR="003A76C1">
        <w:t xml:space="preserve">Dropbox </w:t>
      </w:r>
      <w:r>
        <w:t xml:space="preserve">folder </w:t>
      </w:r>
      <w:r w:rsidRPr="00B46FBA">
        <w:t>'</w:t>
      </w:r>
      <w:r w:rsidRPr="003A76C1">
        <w:rPr>
          <w:b/>
          <w:bCs/>
        </w:rPr>
        <w:t>/Online portal/DATA'</w:t>
      </w:r>
      <w:r>
        <w:t>.</w:t>
      </w:r>
    </w:p>
    <w:p w14:paraId="33725BAA" w14:textId="11304150" w:rsidR="00B46FBA" w:rsidRDefault="00B46FBA" w:rsidP="003A76C1">
      <w:pPr>
        <w:pStyle w:val="ListParagraph"/>
        <w:numPr>
          <w:ilvl w:val="0"/>
          <w:numId w:val="1"/>
        </w:numPr>
        <w:jc w:val="lowKashida"/>
      </w:pPr>
      <w:r>
        <w:t xml:space="preserve">If there </w:t>
      </w:r>
      <w:r w:rsidR="003A76C1">
        <w:t>are</w:t>
      </w:r>
      <w:r>
        <w:t xml:space="preserve"> any changes like deletion,</w:t>
      </w:r>
      <w:r>
        <w:t xml:space="preserve"> </w:t>
      </w:r>
      <w:r>
        <w:t>update,</w:t>
      </w:r>
      <w:r>
        <w:t xml:space="preserve"> </w:t>
      </w:r>
      <w:r w:rsidR="003A76C1">
        <w:t xml:space="preserve">or </w:t>
      </w:r>
      <w:r>
        <w:t>creation</w:t>
      </w:r>
      <w:r w:rsidR="003A76C1">
        <w:t>,</w:t>
      </w:r>
      <w:r>
        <w:t xml:space="preserve"> it would indicate it by showing the file that is different</w:t>
      </w:r>
      <w:r w:rsidR="003A76C1">
        <w:t xml:space="preserve">. It would also show the current </w:t>
      </w:r>
      <w:r>
        <w:t xml:space="preserve">list </w:t>
      </w:r>
      <w:r w:rsidR="003A76C1">
        <w:t xml:space="preserve">of </w:t>
      </w:r>
      <w:r>
        <w:t xml:space="preserve">files </w:t>
      </w:r>
      <w:r w:rsidR="003A76C1">
        <w:t>on Dropbox folder and the list of files that are saved on local system from last run of the script.</w:t>
      </w:r>
    </w:p>
    <w:p w14:paraId="03464227" w14:textId="0AAFFDBC" w:rsidR="005479ED" w:rsidRDefault="005479ED" w:rsidP="005479ED">
      <w:pPr>
        <w:jc w:val="lowKashida"/>
      </w:pPr>
      <w:r>
        <w:t>Next Steps:</w:t>
      </w:r>
    </w:p>
    <w:p w14:paraId="55173859" w14:textId="673BAA95" w:rsidR="009D1371" w:rsidRDefault="009D1371" w:rsidP="005479ED">
      <w:pPr>
        <w:pStyle w:val="ListParagraph"/>
        <w:numPr>
          <w:ilvl w:val="0"/>
          <w:numId w:val="2"/>
        </w:numPr>
        <w:jc w:val="lowKashida"/>
      </w:pPr>
      <w:r>
        <w:t xml:space="preserve">Write the comparison result to a file. </w:t>
      </w:r>
      <w:r w:rsidR="00C14D73">
        <w:t>A</w:t>
      </w:r>
      <w:r>
        <w:t>ppend</w:t>
      </w:r>
      <w:r w:rsidR="00C14D73">
        <w:t xml:space="preserve"> to have a history</w:t>
      </w:r>
    </w:p>
    <w:p w14:paraId="08EE3D11" w14:textId="222AAA75" w:rsidR="003A76C1" w:rsidRDefault="003A76C1" w:rsidP="005479ED">
      <w:pPr>
        <w:pStyle w:val="ListParagraph"/>
        <w:numPr>
          <w:ilvl w:val="0"/>
          <w:numId w:val="2"/>
        </w:numPr>
        <w:jc w:val="lowKashida"/>
      </w:pPr>
      <w:r>
        <w:t>Download the modified files into folder “changes”</w:t>
      </w:r>
    </w:p>
    <w:p w14:paraId="59DA09F8" w14:textId="19FACFF8" w:rsidR="003A76C1" w:rsidRDefault="003A76C1" w:rsidP="005479ED">
      <w:pPr>
        <w:pStyle w:val="ListParagraph"/>
        <w:numPr>
          <w:ilvl w:val="0"/>
          <w:numId w:val="2"/>
        </w:numPr>
        <w:jc w:val="lowKashida"/>
      </w:pPr>
      <w:r>
        <w:t>Run the script everyday to check the changes.</w:t>
      </w:r>
      <w:r w:rsidR="001E0BAA">
        <w:t xml:space="preserve"> </w:t>
      </w:r>
      <w:proofErr w:type="gramStart"/>
      <w:r w:rsidR="001E0BAA">
        <w:t xml:space="preserve">( </w:t>
      </w:r>
      <w:r w:rsidR="0037423F">
        <w:t>windows</w:t>
      </w:r>
      <w:proofErr w:type="gramEnd"/>
      <w:r w:rsidR="0037423F">
        <w:t xml:space="preserve"> task manager  to run the python script</w:t>
      </w:r>
      <w:r w:rsidR="001E0BAA">
        <w:t>)</w:t>
      </w:r>
    </w:p>
    <w:p w14:paraId="2702ACD1" w14:textId="514BB7F4" w:rsidR="003A76C1" w:rsidRDefault="003A76C1" w:rsidP="00B46FBA">
      <w:pPr>
        <w:jc w:val="lowKashida"/>
      </w:pPr>
      <w:r>
        <w:t>What to do with the files next?</w:t>
      </w:r>
    </w:p>
    <w:p w14:paraId="60DCE195" w14:textId="77777777" w:rsidR="003A76C1" w:rsidRDefault="003A76C1" w:rsidP="00B46FBA">
      <w:pPr>
        <w:jc w:val="lowKashida"/>
      </w:pPr>
    </w:p>
    <w:p w14:paraId="020275EB" w14:textId="77777777" w:rsidR="00B46FBA" w:rsidRPr="00B46FBA" w:rsidRDefault="00B46FBA" w:rsidP="00B46FBA">
      <w:pPr>
        <w:jc w:val="lowKashida"/>
      </w:pPr>
    </w:p>
    <w:sectPr w:rsidR="00B46FBA" w:rsidRPr="00B46F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A51DB5"/>
    <w:multiLevelType w:val="hybridMultilevel"/>
    <w:tmpl w:val="AAC83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747A351E"/>
    <w:multiLevelType w:val="hybridMultilevel"/>
    <w:tmpl w:val="E39086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wMTM1NDEwNDEyMjdU0lEKTi0uzszPAykwqgUAVNMu7SwAAAA="/>
  </w:docVars>
  <w:rsids>
    <w:rsidRoot w:val="00FF7A28"/>
    <w:rsid w:val="001E0BAA"/>
    <w:rsid w:val="0037423F"/>
    <w:rsid w:val="003A76C1"/>
    <w:rsid w:val="005479ED"/>
    <w:rsid w:val="009D1371"/>
    <w:rsid w:val="00B46FBA"/>
    <w:rsid w:val="00C14D73"/>
    <w:rsid w:val="00FF7A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840C67"/>
  <w15:chartTrackingRefBased/>
  <w15:docId w15:val="{077BEA53-4EC9-4D78-8CC9-65BE2FCCE6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7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1</Pages>
  <Words>106</Words>
  <Characters>60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akhshan, Parinaz</dc:creator>
  <cp:keywords/>
  <dc:description/>
  <cp:lastModifiedBy>Barakhshan, Parinaz</cp:lastModifiedBy>
  <cp:revision>7</cp:revision>
  <dcterms:created xsi:type="dcterms:W3CDTF">2020-04-22T16:28:00Z</dcterms:created>
  <dcterms:modified xsi:type="dcterms:W3CDTF">2020-04-23T00:24:00Z</dcterms:modified>
</cp:coreProperties>
</file>